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25ABD" w:rsidRPr="00EA11CF" w:rsidRDefault="00925ABD" w:rsidP="00925ABD">
      <w:pPr>
        <w:jc w:val="right"/>
        <w:rPr>
          <w:sz w:val="24"/>
          <w:szCs w:val="24"/>
        </w:rPr>
      </w:pPr>
      <w:r w:rsidRPr="00EA11CF">
        <w:rPr>
          <w:sz w:val="24"/>
          <w:szCs w:val="24"/>
        </w:rPr>
        <w:t>Кондратьев Сергей АСМР-19-1</w:t>
      </w:r>
    </w:p>
    <w:p w:rsidR="00925ABD" w:rsidRPr="00EA11CF" w:rsidRDefault="00925ABD" w:rsidP="00414506">
      <w:pPr>
        <w:jc w:val="center"/>
        <w:rPr>
          <w:sz w:val="24"/>
          <w:szCs w:val="24"/>
        </w:rPr>
      </w:pPr>
    </w:p>
    <w:p w:rsidR="0094090F" w:rsidRPr="00EA11CF" w:rsidRDefault="00414506" w:rsidP="00414506">
      <w:pPr>
        <w:jc w:val="center"/>
        <w:rPr>
          <w:sz w:val="24"/>
          <w:szCs w:val="24"/>
        </w:rPr>
      </w:pPr>
      <w:r w:rsidRPr="00EA11CF">
        <w:rPr>
          <w:sz w:val="24"/>
          <w:szCs w:val="24"/>
        </w:rPr>
        <w:t>Вопросник</w:t>
      </w:r>
    </w:p>
    <w:p w:rsidR="00414506" w:rsidRPr="00EA11CF" w:rsidRDefault="00414506" w:rsidP="000E2623">
      <w:pPr>
        <w:spacing w:line="276" w:lineRule="auto"/>
        <w:jc w:val="center"/>
        <w:rPr>
          <w:sz w:val="24"/>
          <w:szCs w:val="24"/>
        </w:rPr>
      </w:pP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1.</w:t>
      </w:r>
      <w:r w:rsidRPr="000E2623">
        <w:rPr>
          <w:sz w:val="24"/>
          <w:szCs w:val="24"/>
        </w:rPr>
        <w:tab/>
      </w:r>
      <w:r w:rsidR="0046333E">
        <w:rPr>
          <w:sz w:val="24"/>
          <w:szCs w:val="24"/>
        </w:rPr>
        <w:t xml:space="preserve">В каком виде карьеры </w:t>
      </w:r>
      <w:r w:rsidR="00551B65" w:rsidRPr="00551B65">
        <w:rPr>
          <w:sz w:val="24"/>
          <w:szCs w:val="24"/>
        </w:rPr>
        <w:t>сотрудник раз и навсегда выбирает профессиональное пространство, планирует соответствующие этапы своего продвижения к профессиональному идеал</w:t>
      </w:r>
      <w:r w:rsidR="00551B65">
        <w:rPr>
          <w:sz w:val="24"/>
          <w:szCs w:val="24"/>
        </w:rPr>
        <w:t>у и стремиться к его достижению</w:t>
      </w:r>
      <w:r w:rsidRPr="000E2623">
        <w:rPr>
          <w:sz w:val="24"/>
          <w:szCs w:val="24"/>
        </w:rPr>
        <w:t>:</w:t>
      </w: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а)</w:t>
      </w:r>
      <w:r w:rsidRPr="000E2623">
        <w:rPr>
          <w:sz w:val="24"/>
          <w:szCs w:val="24"/>
        </w:rPr>
        <w:tab/>
      </w:r>
      <w:r w:rsidR="00551B65">
        <w:rPr>
          <w:sz w:val="24"/>
          <w:szCs w:val="24"/>
        </w:rPr>
        <w:t>целевая +</w:t>
      </w: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б)</w:t>
      </w:r>
      <w:r w:rsidRPr="000E2623">
        <w:rPr>
          <w:sz w:val="24"/>
          <w:szCs w:val="24"/>
        </w:rPr>
        <w:tab/>
      </w:r>
      <w:r w:rsidR="00551B65">
        <w:rPr>
          <w:sz w:val="24"/>
          <w:szCs w:val="24"/>
        </w:rPr>
        <w:t>монотонная</w:t>
      </w: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в)</w:t>
      </w:r>
      <w:r w:rsidRPr="000E2623">
        <w:rPr>
          <w:sz w:val="24"/>
          <w:szCs w:val="24"/>
        </w:rPr>
        <w:tab/>
      </w:r>
      <w:r w:rsidR="00551B65">
        <w:rPr>
          <w:sz w:val="24"/>
          <w:szCs w:val="24"/>
        </w:rPr>
        <w:t>спиральная</w:t>
      </w: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г)</w:t>
      </w:r>
      <w:r w:rsidRPr="000E2623">
        <w:rPr>
          <w:sz w:val="24"/>
          <w:szCs w:val="24"/>
        </w:rPr>
        <w:tab/>
      </w:r>
      <w:r w:rsidR="00551B65">
        <w:rPr>
          <w:sz w:val="24"/>
          <w:szCs w:val="24"/>
        </w:rPr>
        <w:t>мимолетная</w:t>
      </w:r>
      <w:r w:rsidRPr="000E2623">
        <w:rPr>
          <w:sz w:val="24"/>
          <w:szCs w:val="24"/>
        </w:rPr>
        <w:t xml:space="preserve"> </w:t>
      </w:r>
    </w:p>
    <w:p w:rsidR="000E2623" w:rsidRDefault="000E2623" w:rsidP="000E2623">
      <w:pPr>
        <w:spacing w:line="276" w:lineRule="auto"/>
        <w:rPr>
          <w:sz w:val="24"/>
          <w:szCs w:val="24"/>
        </w:rPr>
      </w:pPr>
    </w:p>
    <w:p w:rsidR="00DF0701" w:rsidRPr="000E2623" w:rsidRDefault="00DF0701" w:rsidP="00DF0701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2</w:t>
      </w:r>
      <w:r w:rsidRPr="000E2623">
        <w:rPr>
          <w:sz w:val="24"/>
          <w:szCs w:val="24"/>
        </w:rPr>
        <w:t>.</w:t>
      </w:r>
      <w:r w:rsidRPr="000E2623">
        <w:rPr>
          <w:sz w:val="24"/>
          <w:szCs w:val="24"/>
        </w:rPr>
        <w:tab/>
      </w:r>
      <w:r>
        <w:rPr>
          <w:sz w:val="24"/>
          <w:szCs w:val="24"/>
        </w:rPr>
        <w:t xml:space="preserve">В каком виде карьеры </w:t>
      </w:r>
      <w:r w:rsidRPr="00DF0701">
        <w:rPr>
          <w:sz w:val="24"/>
          <w:szCs w:val="24"/>
        </w:rPr>
        <w:t xml:space="preserve">работник намечает раз и навсегда желаемый профессиональный статус </w:t>
      </w:r>
      <w:proofErr w:type="gramStart"/>
      <w:r w:rsidRPr="00DF0701">
        <w:rPr>
          <w:sz w:val="24"/>
          <w:szCs w:val="24"/>
        </w:rPr>
        <w:t>и</w:t>
      </w:r>
      <w:proofErr w:type="gramEnd"/>
      <w:r w:rsidRPr="00DF0701">
        <w:rPr>
          <w:sz w:val="24"/>
          <w:szCs w:val="24"/>
        </w:rPr>
        <w:t xml:space="preserve"> достигнув его не стремиться к карьерному продвижению в организационной иерархии даже при наличии возможностей улучшения своего социально профессионал</w:t>
      </w:r>
      <w:r w:rsidR="00340B2B">
        <w:rPr>
          <w:sz w:val="24"/>
          <w:szCs w:val="24"/>
        </w:rPr>
        <w:t>ьного и материального положения</w:t>
      </w:r>
      <w:r w:rsidRPr="000E2623">
        <w:rPr>
          <w:sz w:val="24"/>
          <w:szCs w:val="24"/>
        </w:rPr>
        <w:t>:</w:t>
      </w:r>
    </w:p>
    <w:p w:rsidR="00DF0701" w:rsidRPr="000E2623" w:rsidRDefault="00DF0701" w:rsidP="00DF0701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а)</w:t>
      </w:r>
      <w:r w:rsidRPr="000E2623">
        <w:rPr>
          <w:sz w:val="24"/>
          <w:szCs w:val="24"/>
        </w:rPr>
        <w:tab/>
      </w:r>
      <w:r>
        <w:rPr>
          <w:sz w:val="24"/>
          <w:szCs w:val="24"/>
        </w:rPr>
        <w:t>целевая</w:t>
      </w:r>
      <w:r>
        <w:rPr>
          <w:sz w:val="24"/>
          <w:szCs w:val="24"/>
        </w:rPr>
        <w:t xml:space="preserve"> </w:t>
      </w:r>
    </w:p>
    <w:p w:rsidR="00DF0701" w:rsidRPr="000E2623" w:rsidRDefault="00DF0701" w:rsidP="00DF0701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б)</w:t>
      </w:r>
      <w:r w:rsidRPr="000E2623">
        <w:rPr>
          <w:sz w:val="24"/>
          <w:szCs w:val="24"/>
        </w:rPr>
        <w:tab/>
      </w:r>
      <w:r>
        <w:rPr>
          <w:sz w:val="24"/>
          <w:szCs w:val="24"/>
        </w:rPr>
        <w:t>монотонная</w:t>
      </w:r>
      <w:r>
        <w:rPr>
          <w:sz w:val="24"/>
          <w:szCs w:val="24"/>
        </w:rPr>
        <w:t xml:space="preserve"> +</w:t>
      </w:r>
    </w:p>
    <w:p w:rsidR="00DF0701" w:rsidRPr="000E2623" w:rsidRDefault="00DF0701" w:rsidP="00DF0701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в)</w:t>
      </w:r>
      <w:r w:rsidRPr="000E2623">
        <w:rPr>
          <w:sz w:val="24"/>
          <w:szCs w:val="24"/>
        </w:rPr>
        <w:tab/>
      </w:r>
      <w:r>
        <w:rPr>
          <w:sz w:val="24"/>
          <w:szCs w:val="24"/>
        </w:rPr>
        <w:t>спиральная</w:t>
      </w:r>
    </w:p>
    <w:p w:rsidR="00DF0701" w:rsidRPr="000E2623" w:rsidRDefault="00DF0701" w:rsidP="00DF0701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г)</w:t>
      </w:r>
      <w:r w:rsidRPr="000E2623">
        <w:rPr>
          <w:sz w:val="24"/>
          <w:szCs w:val="24"/>
        </w:rPr>
        <w:tab/>
      </w:r>
      <w:r>
        <w:rPr>
          <w:sz w:val="24"/>
          <w:szCs w:val="24"/>
        </w:rPr>
        <w:t>мимолетная</w:t>
      </w:r>
      <w:r w:rsidRPr="000E2623">
        <w:rPr>
          <w:sz w:val="24"/>
          <w:szCs w:val="24"/>
        </w:rPr>
        <w:t xml:space="preserve"> </w:t>
      </w:r>
    </w:p>
    <w:p w:rsidR="00DF0701" w:rsidRDefault="00DF0701" w:rsidP="000E2623">
      <w:pPr>
        <w:spacing w:line="276" w:lineRule="auto"/>
        <w:rPr>
          <w:sz w:val="24"/>
          <w:szCs w:val="24"/>
        </w:rPr>
      </w:pPr>
    </w:p>
    <w:p w:rsidR="00340B2B" w:rsidRPr="000E2623" w:rsidRDefault="00340B2B" w:rsidP="00340B2B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3</w:t>
      </w:r>
      <w:r w:rsidRPr="000E2623">
        <w:rPr>
          <w:sz w:val="24"/>
          <w:szCs w:val="24"/>
        </w:rPr>
        <w:t>.</w:t>
      </w:r>
      <w:r w:rsidRPr="000E2623">
        <w:rPr>
          <w:sz w:val="24"/>
          <w:szCs w:val="24"/>
        </w:rPr>
        <w:tab/>
      </w:r>
      <w:r>
        <w:rPr>
          <w:sz w:val="24"/>
          <w:szCs w:val="24"/>
        </w:rPr>
        <w:t xml:space="preserve">В каком виде карьеры </w:t>
      </w:r>
      <w:r w:rsidRPr="00340B2B">
        <w:rPr>
          <w:sz w:val="24"/>
          <w:szCs w:val="24"/>
        </w:rPr>
        <w:t>работник мотивирован к перемене видов деятельности и по мере их освоения продвигается по ступеням организационной иерархии</w:t>
      </w:r>
      <w:r w:rsidRPr="000E2623">
        <w:rPr>
          <w:sz w:val="24"/>
          <w:szCs w:val="24"/>
        </w:rPr>
        <w:t>:</w:t>
      </w:r>
    </w:p>
    <w:p w:rsidR="00340B2B" w:rsidRPr="000E2623" w:rsidRDefault="00340B2B" w:rsidP="00340B2B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а)</w:t>
      </w:r>
      <w:r w:rsidRPr="000E2623">
        <w:rPr>
          <w:sz w:val="24"/>
          <w:szCs w:val="24"/>
        </w:rPr>
        <w:tab/>
      </w:r>
      <w:r>
        <w:rPr>
          <w:sz w:val="24"/>
          <w:szCs w:val="24"/>
        </w:rPr>
        <w:t xml:space="preserve">целевая </w:t>
      </w:r>
    </w:p>
    <w:p w:rsidR="00340B2B" w:rsidRPr="000E2623" w:rsidRDefault="00340B2B" w:rsidP="00340B2B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б)</w:t>
      </w:r>
      <w:r w:rsidRPr="000E2623">
        <w:rPr>
          <w:sz w:val="24"/>
          <w:szCs w:val="24"/>
        </w:rPr>
        <w:tab/>
      </w:r>
      <w:r>
        <w:rPr>
          <w:sz w:val="24"/>
          <w:szCs w:val="24"/>
        </w:rPr>
        <w:t>монотонная</w:t>
      </w:r>
      <w:r>
        <w:rPr>
          <w:sz w:val="24"/>
          <w:szCs w:val="24"/>
        </w:rPr>
        <w:t xml:space="preserve"> </w:t>
      </w:r>
    </w:p>
    <w:p w:rsidR="00340B2B" w:rsidRPr="000E2623" w:rsidRDefault="00340B2B" w:rsidP="00340B2B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в)</w:t>
      </w:r>
      <w:r w:rsidRPr="000E2623">
        <w:rPr>
          <w:sz w:val="24"/>
          <w:szCs w:val="24"/>
        </w:rPr>
        <w:tab/>
      </w:r>
      <w:r>
        <w:rPr>
          <w:sz w:val="24"/>
          <w:szCs w:val="24"/>
        </w:rPr>
        <w:t>спиральная</w:t>
      </w:r>
      <w:r>
        <w:rPr>
          <w:sz w:val="24"/>
          <w:szCs w:val="24"/>
        </w:rPr>
        <w:t xml:space="preserve"> +</w:t>
      </w:r>
    </w:p>
    <w:p w:rsidR="00340B2B" w:rsidRPr="000E2623" w:rsidRDefault="00340B2B" w:rsidP="00340B2B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г)</w:t>
      </w:r>
      <w:r w:rsidRPr="000E2623">
        <w:rPr>
          <w:sz w:val="24"/>
          <w:szCs w:val="24"/>
        </w:rPr>
        <w:tab/>
      </w:r>
      <w:r>
        <w:rPr>
          <w:sz w:val="24"/>
          <w:szCs w:val="24"/>
        </w:rPr>
        <w:t>мимолетная</w:t>
      </w:r>
      <w:r w:rsidRPr="000E2623">
        <w:rPr>
          <w:sz w:val="24"/>
          <w:szCs w:val="24"/>
        </w:rPr>
        <w:t xml:space="preserve"> </w:t>
      </w:r>
    </w:p>
    <w:p w:rsidR="00340B2B" w:rsidRDefault="00340B2B" w:rsidP="000E2623">
      <w:pPr>
        <w:spacing w:line="276" w:lineRule="auto"/>
        <w:rPr>
          <w:sz w:val="24"/>
          <w:szCs w:val="24"/>
        </w:rPr>
      </w:pPr>
    </w:p>
    <w:p w:rsidR="00B80D4B" w:rsidRPr="000E2623" w:rsidRDefault="00B80D4B" w:rsidP="00B80D4B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4</w:t>
      </w:r>
      <w:r w:rsidRPr="000E2623">
        <w:rPr>
          <w:sz w:val="24"/>
          <w:szCs w:val="24"/>
        </w:rPr>
        <w:t>.</w:t>
      </w:r>
      <w:r w:rsidRPr="000E2623">
        <w:rPr>
          <w:sz w:val="24"/>
          <w:szCs w:val="24"/>
        </w:rPr>
        <w:tab/>
      </w:r>
      <w:r>
        <w:rPr>
          <w:sz w:val="24"/>
          <w:szCs w:val="24"/>
        </w:rPr>
        <w:t xml:space="preserve">В каком виде карьеры </w:t>
      </w:r>
      <w:r w:rsidRPr="00B80D4B">
        <w:rPr>
          <w:sz w:val="24"/>
          <w:szCs w:val="24"/>
        </w:rPr>
        <w:t>перемещение с одного вида деятельности в другой происходит стихийно, без видимой логики</w:t>
      </w:r>
      <w:r w:rsidRPr="000E2623">
        <w:rPr>
          <w:sz w:val="24"/>
          <w:szCs w:val="24"/>
        </w:rPr>
        <w:t>:</w:t>
      </w:r>
    </w:p>
    <w:p w:rsidR="00B80D4B" w:rsidRPr="000E2623" w:rsidRDefault="00B80D4B" w:rsidP="00B80D4B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а)</w:t>
      </w:r>
      <w:r w:rsidRPr="000E2623">
        <w:rPr>
          <w:sz w:val="24"/>
          <w:szCs w:val="24"/>
        </w:rPr>
        <w:tab/>
      </w:r>
      <w:r>
        <w:rPr>
          <w:sz w:val="24"/>
          <w:szCs w:val="24"/>
        </w:rPr>
        <w:t xml:space="preserve">целевая </w:t>
      </w:r>
    </w:p>
    <w:p w:rsidR="00B80D4B" w:rsidRPr="000E2623" w:rsidRDefault="00B80D4B" w:rsidP="00B80D4B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б)</w:t>
      </w:r>
      <w:r w:rsidRPr="000E2623">
        <w:rPr>
          <w:sz w:val="24"/>
          <w:szCs w:val="24"/>
        </w:rPr>
        <w:tab/>
      </w:r>
      <w:r>
        <w:rPr>
          <w:sz w:val="24"/>
          <w:szCs w:val="24"/>
        </w:rPr>
        <w:t xml:space="preserve">монотонная </w:t>
      </w:r>
    </w:p>
    <w:p w:rsidR="00B80D4B" w:rsidRPr="000E2623" w:rsidRDefault="00B80D4B" w:rsidP="00B80D4B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в)</w:t>
      </w:r>
      <w:r w:rsidRPr="000E2623">
        <w:rPr>
          <w:sz w:val="24"/>
          <w:szCs w:val="24"/>
        </w:rPr>
        <w:tab/>
      </w:r>
      <w:r>
        <w:rPr>
          <w:sz w:val="24"/>
          <w:szCs w:val="24"/>
        </w:rPr>
        <w:t>спиральная</w:t>
      </w:r>
      <w:r>
        <w:rPr>
          <w:sz w:val="24"/>
          <w:szCs w:val="24"/>
        </w:rPr>
        <w:t xml:space="preserve"> </w:t>
      </w:r>
    </w:p>
    <w:p w:rsidR="00B80D4B" w:rsidRPr="000E2623" w:rsidRDefault="00B80D4B" w:rsidP="00B80D4B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г)</w:t>
      </w:r>
      <w:r w:rsidRPr="000E2623">
        <w:rPr>
          <w:sz w:val="24"/>
          <w:szCs w:val="24"/>
        </w:rPr>
        <w:tab/>
      </w:r>
      <w:r>
        <w:rPr>
          <w:sz w:val="24"/>
          <w:szCs w:val="24"/>
        </w:rPr>
        <w:t>мимолетная</w:t>
      </w:r>
      <w:r w:rsidRPr="000E2623">
        <w:rPr>
          <w:sz w:val="24"/>
          <w:szCs w:val="24"/>
        </w:rPr>
        <w:t xml:space="preserve"> </w:t>
      </w:r>
      <w:r>
        <w:rPr>
          <w:sz w:val="24"/>
          <w:szCs w:val="24"/>
        </w:rPr>
        <w:t>+</w:t>
      </w:r>
    </w:p>
    <w:p w:rsidR="00B80D4B" w:rsidRDefault="00B80D4B" w:rsidP="000E2623">
      <w:pPr>
        <w:spacing w:line="276" w:lineRule="auto"/>
        <w:rPr>
          <w:sz w:val="24"/>
          <w:szCs w:val="24"/>
        </w:rPr>
      </w:pPr>
    </w:p>
    <w:p w:rsidR="00FD5AD5" w:rsidRPr="000E2623" w:rsidRDefault="00FD5AD5" w:rsidP="00FD5AD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5</w:t>
      </w:r>
      <w:r w:rsidRPr="000E2623">
        <w:rPr>
          <w:sz w:val="24"/>
          <w:szCs w:val="24"/>
        </w:rPr>
        <w:t>.</w:t>
      </w:r>
      <w:r w:rsidRPr="000E2623">
        <w:rPr>
          <w:sz w:val="24"/>
          <w:szCs w:val="24"/>
        </w:rPr>
        <w:tab/>
      </w:r>
      <w:r>
        <w:rPr>
          <w:sz w:val="24"/>
          <w:szCs w:val="24"/>
        </w:rPr>
        <w:t xml:space="preserve">В каком виде карьеры </w:t>
      </w:r>
      <w:r w:rsidRPr="00FD5AD5">
        <w:rPr>
          <w:sz w:val="24"/>
          <w:szCs w:val="24"/>
        </w:rPr>
        <w:t>специалист растет до определенного уровня и остается на нем достаточно долго, более семи лет</w:t>
      </w:r>
      <w:r w:rsidRPr="000E2623">
        <w:rPr>
          <w:sz w:val="24"/>
          <w:szCs w:val="24"/>
        </w:rPr>
        <w:t>:</w:t>
      </w:r>
    </w:p>
    <w:p w:rsidR="00FD5AD5" w:rsidRPr="000E2623" w:rsidRDefault="00FD5AD5" w:rsidP="00FD5AD5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а)</w:t>
      </w:r>
      <w:r w:rsidRPr="000E2623">
        <w:rPr>
          <w:sz w:val="24"/>
          <w:szCs w:val="24"/>
        </w:rPr>
        <w:tab/>
      </w:r>
      <w:r>
        <w:rPr>
          <w:sz w:val="24"/>
          <w:szCs w:val="24"/>
        </w:rPr>
        <w:t>стабилизационная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+</w:t>
      </w:r>
    </w:p>
    <w:p w:rsidR="00FD5AD5" w:rsidRPr="000E2623" w:rsidRDefault="00FD5AD5" w:rsidP="00FD5AD5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б)</w:t>
      </w:r>
      <w:r w:rsidRPr="000E2623">
        <w:rPr>
          <w:sz w:val="24"/>
          <w:szCs w:val="24"/>
        </w:rPr>
        <w:tab/>
      </w:r>
      <w:r>
        <w:rPr>
          <w:sz w:val="24"/>
          <w:szCs w:val="24"/>
        </w:rPr>
        <w:t xml:space="preserve">монотонная </w:t>
      </w:r>
    </w:p>
    <w:p w:rsidR="00FD5AD5" w:rsidRPr="000E2623" w:rsidRDefault="00FD5AD5" w:rsidP="00FD5AD5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в)</w:t>
      </w:r>
      <w:r w:rsidRPr="000E2623">
        <w:rPr>
          <w:sz w:val="24"/>
          <w:szCs w:val="24"/>
        </w:rPr>
        <w:tab/>
      </w:r>
      <w:r>
        <w:rPr>
          <w:sz w:val="24"/>
          <w:szCs w:val="24"/>
        </w:rPr>
        <w:t>затухающая</w:t>
      </w:r>
      <w:r>
        <w:rPr>
          <w:sz w:val="24"/>
          <w:szCs w:val="24"/>
        </w:rPr>
        <w:t xml:space="preserve"> </w:t>
      </w:r>
    </w:p>
    <w:p w:rsidR="00FD5AD5" w:rsidRPr="000E2623" w:rsidRDefault="00FD5AD5" w:rsidP="00FD5AD5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г)</w:t>
      </w:r>
      <w:r w:rsidRPr="000E2623">
        <w:rPr>
          <w:sz w:val="24"/>
          <w:szCs w:val="24"/>
        </w:rPr>
        <w:tab/>
      </w:r>
      <w:r>
        <w:rPr>
          <w:sz w:val="24"/>
          <w:szCs w:val="24"/>
        </w:rPr>
        <w:t>мимолетная</w:t>
      </w:r>
      <w:r w:rsidRPr="000E2623">
        <w:rPr>
          <w:sz w:val="24"/>
          <w:szCs w:val="24"/>
        </w:rPr>
        <w:t xml:space="preserve"> </w:t>
      </w:r>
    </w:p>
    <w:p w:rsidR="00FD5AD5" w:rsidRDefault="00FD5AD5" w:rsidP="000E2623">
      <w:pPr>
        <w:spacing w:line="276" w:lineRule="auto"/>
        <w:rPr>
          <w:sz w:val="24"/>
          <w:szCs w:val="24"/>
        </w:rPr>
      </w:pPr>
    </w:p>
    <w:p w:rsidR="00F547DF" w:rsidRDefault="00F547DF" w:rsidP="00F547DF">
      <w:pPr>
        <w:spacing w:line="276" w:lineRule="auto"/>
        <w:rPr>
          <w:sz w:val="24"/>
          <w:szCs w:val="24"/>
        </w:rPr>
      </w:pPr>
    </w:p>
    <w:p w:rsidR="00F547DF" w:rsidRDefault="00F547DF" w:rsidP="00F547DF">
      <w:pPr>
        <w:spacing w:line="276" w:lineRule="auto"/>
        <w:rPr>
          <w:sz w:val="24"/>
          <w:szCs w:val="24"/>
        </w:rPr>
      </w:pPr>
    </w:p>
    <w:p w:rsidR="00F547DF" w:rsidRPr="000E2623" w:rsidRDefault="00F547DF" w:rsidP="00F547DF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6</w:t>
      </w:r>
      <w:r w:rsidRPr="000E2623">
        <w:rPr>
          <w:sz w:val="24"/>
          <w:szCs w:val="24"/>
        </w:rPr>
        <w:t>.</w:t>
      </w:r>
      <w:r w:rsidRPr="000E2623">
        <w:rPr>
          <w:sz w:val="24"/>
          <w:szCs w:val="24"/>
        </w:rPr>
        <w:tab/>
      </w:r>
      <w:r>
        <w:rPr>
          <w:sz w:val="24"/>
          <w:szCs w:val="24"/>
        </w:rPr>
        <w:t xml:space="preserve">В каком виде карьеры </w:t>
      </w:r>
      <w:r w:rsidR="00AD31DF" w:rsidRPr="00AD31DF">
        <w:rPr>
          <w:sz w:val="24"/>
          <w:szCs w:val="24"/>
        </w:rPr>
        <w:t>сотрудник растет до определенного статуса, останавливается на нем, затем начинается нисходящее движение</w:t>
      </w:r>
      <w:r w:rsidRPr="000E2623">
        <w:rPr>
          <w:sz w:val="24"/>
          <w:szCs w:val="24"/>
        </w:rPr>
        <w:t>:</w:t>
      </w:r>
    </w:p>
    <w:p w:rsidR="00F547DF" w:rsidRPr="000E2623" w:rsidRDefault="00F547DF" w:rsidP="00F547DF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а)</w:t>
      </w:r>
      <w:r w:rsidRPr="000E2623">
        <w:rPr>
          <w:sz w:val="24"/>
          <w:szCs w:val="24"/>
        </w:rPr>
        <w:tab/>
      </w:r>
      <w:r>
        <w:rPr>
          <w:sz w:val="24"/>
          <w:szCs w:val="24"/>
        </w:rPr>
        <w:t xml:space="preserve">стабилизационная </w:t>
      </w:r>
    </w:p>
    <w:p w:rsidR="00F547DF" w:rsidRPr="000E2623" w:rsidRDefault="00F547DF" w:rsidP="00F547DF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б)</w:t>
      </w:r>
      <w:r w:rsidRPr="000E2623">
        <w:rPr>
          <w:sz w:val="24"/>
          <w:szCs w:val="24"/>
        </w:rPr>
        <w:tab/>
      </w:r>
      <w:r>
        <w:rPr>
          <w:sz w:val="24"/>
          <w:szCs w:val="24"/>
        </w:rPr>
        <w:t xml:space="preserve">монотонная </w:t>
      </w:r>
    </w:p>
    <w:p w:rsidR="00F547DF" w:rsidRPr="000E2623" w:rsidRDefault="00F547DF" w:rsidP="00F547DF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в)</w:t>
      </w:r>
      <w:r w:rsidRPr="000E2623">
        <w:rPr>
          <w:sz w:val="24"/>
          <w:szCs w:val="24"/>
        </w:rPr>
        <w:tab/>
      </w:r>
      <w:r>
        <w:rPr>
          <w:sz w:val="24"/>
          <w:szCs w:val="24"/>
        </w:rPr>
        <w:t xml:space="preserve">затухающая </w:t>
      </w:r>
      <w:r>
        <w:rPr>
          <w:sz w:val="24"/>
          <w:szCs w:val="24"/>
        </w:rPr>
        <w:t xml:space="preserve"> +</w:t>
      </w:r>
    </w:p>
    <w:p w:rsidR="00F547DF" w:rsidRPr="000E2623" w:rsidRDefault="00F547DF" w:rsidP="00F547DF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г)</w:t>
      </w:r>
      <w:r w:rsidRPr="000E2623">
        <w:rPr>
          <w:sz w:val="24"/>
          <w:szCs w:val="24"/>
        </w:rPr>
        <w:tab/>
      </w:r>
      <w:r>
        <w:rPr>
          <w:sz w:val="24"/>
          <w:szCs w:val="24"/>
        </w:rPr>
        <w:t>мимолетная</w:t>
      </w:r>
      <w:r w:rsidRPr="000E2623">
        <w:rPr>
          <w:sz w:val="24"/>
          <w:szCs w:val="24"/>
        </w:rPr>
        <w:t xml:space="preserve"> </w:t>
      </w:r>
    </w:p>
    <w:p w:rsidR="00F547DF" w:rsidRDefault="00F547DF" w:rsidP="000E2623">
      <w:pPr>
        <w:spacing w:line="276" w:lineRule="auto"/>
        <w:rPr>
          <w:sz w:val="24"/>
          <w:szCs w:val="24"/>
        </w:rPr>
      </w:pPr>
    </w:p>
    <w:p w:rsidR="00271E1A" w:rsidRPr="000E2623" w:rsidRDefault="00271E1A" w:rsidP="00271E1A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7</w:t>
      </w:r>
      <w:r w:rsidRPr="000E2623">
        <w:rPr>
          <w:sz w:val="24"/>
          <w:szCs w:val="24"/>
        </w:rPr>
        <w:t>.</w:t>
      </w:r>
      <w:r w:rsidRPr="000E2623">
        <w:rPr>
          <w:sz w:val="24"/>
          <w:szCs w:val="24"/>
        </w:rPr>
        <w:tab/>
      </w:r>
      <w:r w:rsidRPr="00271E1A">
        <w:rPr>
          <w:sz w:val="24"/>
          <w:szCs w:val="24"/>
        </w:rPr>
        <w:t>Карьера – это</w:t>
      </w:r>
      <w:r w:rsidRPr="000E2623">
        <w:rPr>
          <w:sz w:val="24"/>
          <w:szCs w:val="24"/>
        </w:rPr>
        <w:t>:</w:t>
      </w:r>
    </w:p>
    <w:p w:rsidR="00271E1A" w:rsidRPr="000E2623" w:rsidRDefault="00271E1A" w:rsidP="00271E1A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а)</w:t>
      </w:r>
      <w:r w:rsidRPr="000E2623">
        <w:rPr>
          <w:sz w:val="24"/>
          <w:szCs w:val="24"/>
        </w:rPr>
        <w:tab/>
      </w:r>
      <w:r w:rsidR="00452427" w:rsidRPr="00452427">
        <w:rPr>
          <w:sz w:val="24"/>
          <w:szCs w:val="24"/>
        </w:rPr>
        <w:t>процесс профессионального роста человека</w:t>
      </w:r>
      <w:r>
        <w:rPr>
          <w:sz w:val="24"/>
          <w:szCs w:val="24"/>
        </w:rPr>
        <w:t xml:space="preserve"> </w:t>
      </w:r>
      <w:r w:rsidR="00452427">
        <w:rPr>
          <w:sz w:val="24"/>
          <w:szCs w:val="24"/>
        </w:rPr>
        <w:t>+</w:t>
      </w:r>
    </w:p>
    <w:p w:rsidR="00271E1A" w:rsidRPr="000E2623" w:rsidRDefault="00271E1A" w:rsidP="00271E1A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б)</w:t>
      </w:r>
      <w:r w:rsidRPr="000E2623">
        <w:rPr>
          <w:sz w:val="24"/>
          <w:szCs w:val="24"/>
        </w:rPr>
        <w:tab/>
      </w:r>
      <w:r w:rsidR="00452427" w:rsidRPr="00452427">
        <w:rPr>
          <w:sz w:val="24"/>
          <w:szCs w:val="24"/>
        </w:rPr>
        <w:t>отношения между предпринимателями</w:t>
      </w:r>
    </w:p>
    <w:p w:rsidR="00271E1A" w:rsidRPr="000E2623" w:rsidRDefault="00271E1A" w:rsidP="00271E1A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в)</w:t>
      </w:r>
      <w:r w:rsidRPr="000E2623">
        <w:rPr>
          <w:sz w:val="24"/>
          <w:szCs w:val="24"/>
        </w:rPr>
        <w:tab/>
      </w:r>
      <w:r w:rsidR="00452427" w:rsidRPr="00452427">
        <w:rPr>
          <w:sz w:val="24"/>
          <w:szCs w:val="24"/>
        </w:rPr>
        <w:t>процесс труда</w:t>
      </w:r>
      <w:r>
        <w:rPr>
          <w:sz w:val="24"/>
          <w:szCs w:val="24"/>
        </w:rPr>
        <w:t xml:space="preserve"> </w:t>
      </w:r>
    </w:p>
    <w:p w:rsidR="00271E1A" w:rsidRPr="000E2623" w:rsidRDefault="00271E1A" w:rsidP="00271E1A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г)</w:t>
      </w:r>
      <w:r w:rsidRPr="000E2623">
        <w:rPr>
          <w:sz w:val="24"/>
          <w:szCs w:val="24"/>
        </w:rPr>
        <w:tab/>
      </w:r>
      <w:r w:rsidR="00452427" w:rsidRPr="00452427">
        <w:rPr>
          <w:sz w:val="24"/>
          <w:szCs w:val="24"/>
        </w:rPr>
        <w:t>система общественного труда</w:t>
      </w:r>
      <w:r w:rsidRPr="000E2623">
        <w:rPr>
          <w:sz w:val="24"/>
          <w:szCs w:val="24"/>
        </w:rPr>
        <w:t xml:space="preserve"> </w:t>
      </w:r>
    </w:p>
    <w:p w:rsidR="00271E1A" w:rsidRDefault="00271E1A" w:rsidP="000E2623">
      <w:pPr>
        <w:spacing w:line="276" w:lineRule="auto"/>
        <w:rPr>
          <w:sz w:val="24"/>
          <w:szCs w:val="24"/>
        </w:rPr>
      </w:pPr>
    </w:p>
    <w:p w:rsidR="00A73E92" w:rsidRPr="000E2623" w:rsidRDefault="00A73E92" w:rsidP="00A73E92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8</w:t>
      </w:r>
      <w:r w:rsidRPr="000E2623">
        <w:rPr>
          <w:sz w:val="24"/>
          <w:szCs w:val="24"/>
        </w:rPr>
        <w:t>.</w:t>
      </w:r>
      <w:r w:rsidRPr="000E2623">
        <w:rPr>
          <w:sz w:val="24"/>
          <w:szCs w:val="24"/>
        </w:rPr>
        <w:tab/>
      </w:r>
      <w:r w:rsidR="001171FA" w:rsidRPr="00243EDF">
        <w:rPr>
          <w:sz w:val="24"/>
          <w:szCs w:val="24"/>
        </w:rPr>
        <w:t>Управление деловой карьерой является</w:t>
      </w:r>
      <w:r w:rsidRPr="000E2623">
        <w:rPr>
          <w:sz w:val="24"/>
          <w:szCs w:val="24"/>
        </w:rPr>
        <w:t>:</w:t>
      </w:r>
    </w:p>
    <w:p w:rsidR="00A73E92" w:rsidRPr="000E2623" w:rsidRDefault="00A73E92" w:rsidP="00A73E92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а)</w:t>
      </w:r>
      <w:r w:rsidRPr="000E2623">
        <w:rPr>
          <w:sz w:val="24"/>
          <w:szCs w:val="24"/>
        </w:rPr>
        <w:tab/>
      </w:r>
      <w:r w:rsidR="00172409" w:rsidRPr="00243EDF">
        <w:rPr>
          <w:sz w:val="24"/>
          <w:szCs w:val="24"/>
        </w:rPr>
        <w:t>стимулом к труду</w:t>
      </w:r>
    </w:p>
    <w:p w:rsidR="00A73E92" w:rsidRPr="000E2623" w:rsidRDefault="00A73E92" w:rsidP="00A73E92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б)</w:t>
      </w:r>
      <w:r w:rsidRPr="000E2623">
        <w:rPr>
          <w:sz w:val="24"/>
          <w:szCs w:val="24"/>
        </w:rPr>
        <w:tab/>
      </w:r>
      <w:r w:rsidR="00172409" w:rsidRPr="00243EDF">
        <w:rPr>
          <w:sz w:val="24"/>
          <w:szCs w:val="24"/>
        </w:rPr>
        <w:t>формой развития персонала</w:t>
      </w:r>
      <w:r w:rsidR="00172409">
        <w:rPr>
          <w:sz w:val="24"/>
          <w:szCs w:val="24"/>
        </w:rPr>
        <w:t xml:space="preserve"> </w:t>
      </w:r>
      <w:r w:rsidR="008B7D67">
        <w:rPr>
          <w:sz w:val="24"/>
          <w:szCs w:val="24"/>
        </w:rPr>
        <w:t>+</w:t>
      </w:r>
    </w:p>
    <w:p w:rsidR="00A73E92" w:rsidRPr="000E2623" w:rsidRDefault="00A73E92" w:rsidP="00A73E92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в)</w:t>
      </w:r>
      <w:r w:rsidRPr="000E2623">
        <w:rPr>
          <w:sz w:val="24"/>
          <w:szCs w:val="24"/>
        </w:rPr>
        <w:tab/>
      </w:r>
      <w:r w:rsidR="00172409" w:rsidRPr="00243EDF">
        <w:rPr>
          <w:sz w:val="24"/>
          <w:szCs w:val="24"/>
        </w:rPr>
        <w:t>разновидностью кадрового планирования</w:t>
      </w:r>
    </w:p>
    <w:p w:rsidR="00A73E92" w:rsidRPr="000E2623" w:rsidRDefault="00A73E92" w:rsidP="00A73E92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г)</w:t>
      </w:r>
      <w:r w:rsidRPr="000E2623">
        <w:rPr>
          <w:sz w:val="24"/>
          <w:szCs w:val="24"/>
        </w:rPr>
        <w:tab/>
      </w:r>
      <w:r w:rsidR="00172409" w:rsidRPr="00243EDF">
        <w:rPr>
          <w:sz w:val="24"/>
          <w:szCs w:val="24"/>
        </w:rPr>
        <w:t>всем перечисленным</w:t>
      </w:r>
    </w:p>
    <w:p w:rsidR="00A73E92" w:rsidRDefault="00A73E92" w:rsidP="000E2623">
      <w:pPr>
        <w:spacing w:line="276" w:lineRule="auto"/>
        <w:rPr>
          <w:sz w:val="24"/>
          <w:szCs w:val="24"/>
        </w:rPr>
      </w:pPr>
    </w:p>
    <w:p w:rsidR="004D2520" w:rsidRPr="000E2623" w:rsidRDefault="004D2520" w:rsidP="004D2520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9</w:t>
      </w:r>
      <w:r w:rsidRPr="000E2623">
        <w:rPr>
          <w:sz w:val="24"/>
          <w:szCs w:val="24"/>
        </w:rPr>
        <w:t>.</w:t>
      </w:r>
      <w:r w:rsidRPr="000E2623">
        <w:rPr>
          <w:sz w:val="24"/>
          <w:szCs w:val="24"/>
        </w:rPr>
        <w:tab/>
      </w:r>
      <w:r w:rsidR="001565E0" w:rsidRPr="001565E0">
        <w:rPr>
          <w:sz w:val="24"/>
          <w:szCs w:val="24"/>
        </w:rPr>
        <w:t>Сколько типов подходов построения карьеры наиболее часто встречается в реальной жизни?</w:t>
      </w:r>
    </w:p>
    <w:p w:rsidR="004D2520" w:rsidRPr="000E2623" w:rsidRDefault="004D2520" w:rsidP="004D2520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а)</w:t>
      </w:r>
      <w:r w:rsidRPr="000E2623">
        <w:rPr>
          <w:sz w:val="24"/>
          <w:szCs w:val="24"/>
        </w:rPr>
        <w:tab/>
      </w:r>
      <w:r w:rsidR="001565E0">
        <w:rPr>
          <w:sz w:val="24"/>
          <w:szCs w:val="24"/>
        </w:rPr>
        <w:t>2</w:t>
      </w:r>
      <w:r w:rsidRPr="00243EDF">
        <w:rPr>
          <w:sz w:val="24"/>
          <w:szCs w:val="24"/>
        </w:rPr>
        <w:t xml:space="preserve"> </w:t>
      </w:r>
    </w:p>
    <w:p w:rsidR="004D2520" w:rsidRPr="000E2623" w:rsidRDefault="004D2520" w:rsidP="004D2520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б)</w:t>
      </w:r>
      <w:r w:rsidRPr="000E2623">
        <w:rPr>
          <w:sz w:val="24"/>
          <w:szCs w:val="24"/>
        </w:rPr>
        <w:tab/>
      </w:r>
      <w:r w:rsidR="001565E0">
        <w:rPr>
          <w:sz w:val="24"/>
          <w:szCs w:val="24"/>
        </w:rPr>
        <w:t>4</w:t>
      </w:r>
      <w:r>
        <w:rPr>
          <w:sz w:val="24"/>
          <w:szCs w:val="24"/>
        </w:rPr>
        <w:t xml:space="preserve"> </w:t>
      </w:r>
    </w:p>
    <w:p w:rsidR="004D2520" w:rsidRPr="000E2623" w:rsidRDefault="004D2520" w:rsidP="004D2520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в)</w:t>
      </w:r>
      <w:r w:rsidRPr="000E2623">
        <w:rPr>
          <w:sz w:val="24"/>
          <w:szCs w:val="24"/>
        </w:rPr>
        <w:tab/>
      </w:r>
      <w:r w:rsidR="001565E0">
        <w:rPr>
          <w:sz w:val="24"/>
          <w:szCs w:val="24"/>
        </w:rPr>
        <w:t>6 +</w:t>
      </w:r>
    </w:p>
    <w:p w:rsidR="004D2520" w:rsidRPr="000E2623" w:rsidRDefault="004D2520" w:rsidP="004D2520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г)</w:t>
      </w:r>
      <w:r w:rsidRPr="000E2623">
        <w:rPr>
          <w:sz w:val="24"/>
          <w:szCs w:val="24"/>
        </w:rPr>
        <w:tab/>
      </w:r>
      <w:r w:rsidR="001565E0">
        <w:rPr>
          <w:sz w:val="24"/>
          <w:szCs w:val="24"/>
        </w:rPr>
        <w:t>8</w:t>
      </w:r>
    </w:p>
    <w:p w:rsidR="00243EDF" w:rsidRDefault="00243EDF" w:rsidP="000E2623">
      <w:pPr>
        <w:spacing w:line="276" w:lineRule="auto"/>
        <w:rPr>
          <w:sz w:val="24"/>
          <w:szCs w:val="24"/>
        </w:rPr>
      </w:pPr>
    </w:p>
    <w:p w:rsidR="00990D09" w:rsidRPr="000E2623" w:rsidRDefault="00990D09" w:rsidP="00990D09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10</w:t>
      </w:r>
      <w:r w:rsidRPr="000E2623">
        <w:rPr>
          <w:sz w:val="24"/>
          <w:szCs w:val="24"/>
        </w:rPr>
        <w:t>.</w:t>
      </w:r>
      <w:r w:rsidRPr="000E2623">
        <w:rPr>
          <w:sz w:val="24"/>
          <w:szCs w:val="24"/>
        </w:rPr>
        <w:tab/>
      </w:r>
      <w:r w:rsidR="00616958" w:rsidRPr="00616958">
        <w:rPr>
          <w:sz w:val="24"/>
          <w:szCs w:val="24"/>
        </w:rPr>
        <w:t>Модели вариантов карьер (выберите лишнее)</w:t>
      </w:r>
    </w:p>
    <w:p w:rsidR="00990D09" w:rsidRPr="000E2623" w:rsidRDefault="00990D09" w:rsidP="00990D09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а)</w:t>
      </w:r>
      <w:r w:rsidRPr="000E2623">
        <w:rPr>
          <w:sz w:val="24"/>
          <w:szCs w:val="24"/>
        </w:rPr>
        <w:tab/>
      </w:r>
      <w:r w:rsidR="00616958" w:rsidRPr="00616958">
        <w:rPr>
          <w:sz w:val="24"/>
          <w:szCs w:val="24"/>
        </w:rPr>
        <w:t>трамплин</w:t>
      </w:r>
      <w:r w:rsidRPr="00243EDF">
        <w:rPr>
          <w:sz w:val="24"/>
          <w:szCs w:val="24"/>
        </w:rPr>
        <w:t xml:space="preserve"> </w:t>
      </w:r>
    </w:p>
    <w:p w:rsidR="00990D09" w:rsidRPr="000E2623" w:rsidRDefault="00990D09" w:rsidP="00990D09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б)</w:t>
      </w:r>
      <w:r w:rsidRPr="000E2623">
        <w:rPr>
          <w:sz w:val="24"/>
          <w:szCs w:val="24"/>
        </w:rPr>
        <w:tab/>
      </w:r>
      <w:r w:rsidR="00616958" w:rsidRPr="00616958">
        <w:rPr>
          <w:sz w:val="24"/>
          <w:szCs w:val="24"/>
        </w:rPr>
        <w:t>мост</w:t>
      </w:r>
      <w:r>
        <w:rPr>
          <w:sz w:val="24"/>
          <w:szCs w:val="24"/>
        </w:rPr>
        <w:t xml:space="preserve"> </w:t>
      </w:r>
      <w:r w:rsidR="00616958">
        <w:rPr>
          <w:sz w:val="24"/>
          <w:szCs w:val="24"/>
        </w:rPr>
        <w:t>+</w:t>
      </w:r>
    </w:p>
    <w:p w:rsidR="00616958" w:rsidRDefault="00990D09" w:rsidP="00990D09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в)</w:t>
      </w:r>
      <w:r w:rsidRPr="000E2623">
        <w:rPr>
          <w:sz w:val="24"/>
          <w:szCs w:val="24"/>
        </w:rPr>
        <w:tab/>
      </w:r>
      <w:r w:rsidR="00616958" w:rsidRPr="00616958">
        <w:rPr>
          <w:sz w:val="24"/>
          <w:szCs w:val="24"/>
        </w:rPr>
        <w:t>лестница</w:t>
      </w:r>
      <w:r>
        <w:rPr>
          <w:sz w:val="24"/>
          <w:szCs w:val="24"/>
        </w:rPr>
        <w:t xml:space="preserve"> </w:t>
      </w:r>
    </w:p>
    <w:p w:rsidR="00616958" w:rsidRPr="00616958" w:rsidRDefault="00990D09" w:rsidP="00616958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г)</w:t>
      </w:r>
      <w:r w:rsidRPr="000E2623">
        <w:rPr>
          <w:sz w:val="24"/>
          <w:szCs w:val="24"/>
        </w:rPr>
        <w:tab/>
      </w:r>
      <w:r w:rsidR="00616958" w:rsidRPr="00616958">
        <w:rPr>
          <w:sz w:val="24"/>
          <w:szCs w:val="24"/>
        </w:rPr>
        <w:t>змея</w:t>
      </w:r>
      <w:bookmarkStart w:id="0" w:name="_GoBack"/>
      <w:bookmarkEnd w:id="0"/>
    </w:p>
    <w:sectPr w:rsidR="00616958" w:rsidRPr="00616958" w:rsidSect="000753ED">
      <w:pgSz w:w="11906" w:h="16838"/>
      <w:pgMar w:top="1134" w:right="1134" w:bottom="1134" w:left="1418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NDE0NTQ1MzA3MTNQ0lEKTi0uzszPAykwqgUA3h6cVSwAAAA="/>
  </w:docVars>
  <w:rsids>
    <w:rsidRoot w:val="00414506"/>
    <w:rsid w:val="00053470"/>
    <w:rsid w:val="000753ED"/>
    <w:rsid w:val="00097D8C"/>
    <w:rsid w:val="000E2623"/>
    <w:rsid w:val="001171FA"/>
    <w:rsid w:val="001565E0"/>
    <w:rsid w:val="00172409"/>
    <w:rsid w:val="00243EDF"/>
    <w:rsid w:val="00271E1A"/>
    <w:rsid w:val="00340B2B"/>
    <w:rsid w:val="00414506"/>
    <w:rsid w:val="00452427"/>
    <w:rsid w:val="0046333E"/>
    <w:rsid w:val="004D2520"/>
    <w:rsid w:val="00551B65"/>
    <w:rsid w:val="00616958"/>
    <w:rsid w:val="006D1254"/>
    <w:rsid w:val="006F4694"/>
    <w:rsid w:val="00770F2A"/>
    <w:rsid w:val="008B7D67"/>
    <w:rsid w:val="00925ABD"/>
    <w:rsid w:val="0094090F"/>
    <w:rsid w:val="00990D09"/>
    <w:rsid w:val="009C4CC6"/>
    <w:rsid w:val="00A24B32"/>
    <w:rsid w:val="00A67270"/>
    <w:rsid w:val="00A73E92"/>
    <w:rsid w:val="00AD31DF"/>
    <w:rsid w:val="00B80D4B"/>
    <w:rsid w:val="00BD6FF3"/>
    <w:rsid w:val="00C03807"/>
    <w:rsid w:val="00C64107"/>
    <w:rsid w:val="00CB7A45"/>
    <w:rsid w:val="00D2731B"/>
    <w:rsid w:val="00DF0701"/>
    <w:rsid w:val="00E528CC"/>
    <w:rsid w:val="00E730BA"/>
    <w:rsid w:val="00EA11CF"/>
    <w:rsid w:val="00F547DF"/>
    <w:rsid w:val="00F90374"/>
    <w:rsid w:val="00FD5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452427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45242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0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34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6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8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28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Windows User</cp:lastModifiedBy>
  <cp:revision>78</cp:revision>
  <dcterms:created xsi:type="dcterms:W3CDTF">2021-09-23T18:09:00Z</dcterms:created>
  <dcterms:modified xsi:type="dcterms:W3CDTF">2021-11-23T10:49:00Z</dcterms:modified>
</cp:coreProperties>
</file>